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29A75" w14:textId="77777777" w:rsidR="00966A8B" w:rsidRPr="00CF058C" w:rsidRDefault="00966A8B" w:rsidP="00966A8B">
      <w:pPr>
        <w:spacing w:after="0" w:line="240" w:lineRule="auto"/>
        <w:ind w:left="-720" w:right="-900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 w:rsidRPr="00CF058C">
        <w:rPr>
          <w:rFonts w:ascii="Times New Roman" w:eastAsia="Times New Roman" w:hAnsi="Times New Roman" w:cs="Times New Roman"/>
          <w:b/>
          <w:sz w:val="40"/>
          <w:szCs w:val="40"/>
        </w:rPr>
        <w:t>MAHARAJA AGRASEN INSTITUTE OF TECHNOLOGY</w:t>
      </w:r>
    </w:p>
    <w:p w14:paraId="5F6C5970" w14:textId="77777777" w:rsidR="00966A8B" w:rsidRPr="00CF058C" w:rsidRDefault="00966A8B" w:rsidP="00966A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F058C">
        <w:rPr>
          <w:rFonts w:ascii="Times New Roman" w:eastAsia="Times New Roman" w:hAnsi="Times New Roman" w:cs="Times New Roman"/>
          <w:b/>
          <w:sz w:val="28"/>
          <w:szCs w:val="28"/>
        </w:rPr>
        <w:t>DEPARTMENT OF COMPUTER SCIENCE AND ENGINEERING</w:t>
      </w:r>
    </w:p>
    <w:p w14:paraId="5AAFFCD8" w14:textId="77777777" w:rsidR="00966A8B" w:rsidRPr="00CF058C" w:rsidRDefault="00966A8B" w:rsidP="00966A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F058C">
        <w:rPr>
          <w:rFonts w:ascii="Times New Roman" w:eastAsia="Times New Roman" w:hAnsi="Times New Roman" w:cs="Times New Roman"/>
          <w:b/>
          <w:sz w:val="28"/>
          <w:szCs w:val="28"/>
        </w:rPr>
        <w:t>Outcome Based Learning</w:t>
      </w:r>
    </w:p>
    <w:p w14:paraId="2C83DE89" w14:textId="77777777" w:rsidR="00966A8B" w:rsidRPr="00CF058C" w:rsidRDefault="00966A8B" w:rsidP="00966A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F058C">
        <w:rPr>
          <w:rFonts w:ascii="Times New Roman" w:eastAsia="Times New Roman" w:hAnsi="Times New Roman" w:cs="Times New Roman"/>
          <w:b/>
          <w:sz w:val="28"/>
          <w:szCs w:val="28"/>
        </w:rPr>
        <w:t>Course Outcomes (Revision)</w:t>
      </w:r>
    </w:p>
    <w:p w14:paraId="59FCEF1B" w14:textId="77777777" w:rsidR="00966A8B" w:rsidRPr="00CF058C" w:rsidRDefault="00966A8B" w:rsidP="00966A8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12"/>
          <w:szCs w:val="24"/>
        </w:rPr>
      </w:pPr>
    </w:p>
    <w:tbl>
      <w:tblPr>
        <w:tblW w:w="10095" w:type="dxa"/>
        <w:jc w:val="center"/>
        <w:tblLayout w:type="fixed"/>
        <w:tblLook w:val="04A0" w:firstRow="1" w:lastRow="0" w:firstColumn="1" w:lastColumn="0" w:noHBand="0" w:noVBand="1"/>
      </w:tblPr>
      <w:tblGrid>
        <w:gridCol w:w="1725"/>
        <w:gridCol w:w="3683"/>
        <w:gridCol w:w="1717"/>
        <w:gridCol w:w="2970"/>
      </w:tblGrid>
      <w:tr w:rsidR="00A41B66" w:rsidRPr="00CF058C" w14:paraId="4B9B1A05" w14:textId="77777777" w:rsidTr="0022479B">
        <w:trPr>
          <w:trHeight w:val="315"/>
          <w:jc w:val="center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6DC7A2" w14:textId="77777777" w:rsidR="00A41B66" w:rsidRPr="00CF058C" w:rsidRDefault="00A41B66" w:rsidP="00A41B6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ject:</w:t>
            </w:r>
          </w:p>
        </w:tc>
        <w:tc>
          <w:tcPr>
            <w:tcW w:w="3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90701D" w14:textId="0ED8B537" w:rsidR="00A41B66" w:rsidRPr="00CF058C" w:rsidRDefault="00AC387D" w:rsidP="00A41B66">
            <w:pPr>
              <w:spacing w:after="20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B71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ftware Engineering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b</w:t>
            </w:r>
          </w:p>
        </w:tc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29CF58" w14:textId="77777777" w:rsidR="00A41B66" w:rsidRPr="00CF058C" w:rsidRDefault="00A41B66" w:rsidP="00A41B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x Marks External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042F65" w14:textId="76EB47FA" w:rsidR="00A41B66" w:rsidRPr="00CF058C" w:rsidRDefault="00A41B66" w:rsidP="00A41B6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</w:tr>
      <w:tr w:rsidR="00966A8B" w:rsidRPr="00CF058C" w14:paraId="69ADCCE3" w14:textId="77777777" w:rsidTr="0022479B">
        <w:trPr>
          <w:trHeight w:val="315"/>
          <w:jc w:val="center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4213FA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ject Code:</w:t>
            </w:r>
          </w:p>
        </w:tc>
        <w:tc>
          <w:tcPr>
            <w:tcW w:w="3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050F59" w14:textId="0180C1F6" w:rsidR="00966A8B" w:rsidRPr="00CF058C" w:rsidRDefault="00AC387D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B71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TC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53</w:t>
            </w:r>
          </w:p>
        </w:tc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2AA5A4" w14:textId="77777777" w:rsidR="00966A8B" w:rsidRPr="00CF058C" w:rsidRDefault="00966A8B" w:rsidP="002247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x Marks Internal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217C63" w14:textId="79775912" w:rsidR="00966A8B" w:rsidRPr="00CF058C" w:rsidRDefault="00A41B66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</w:tr>
      <w:tr w:rsidR="00966A8B" w:rsidRPr="00CF058C" w14:paraId="65BA5402" w14:textId="77777777" w:rsidTr="0022479B">
        <w:trPr>
          <w:trHeight w:val="368"/>
          <w:jc w:val="center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9A0205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Credit:</w:t>
            </w:r>
          </w:p>
        </w:tc>
        <w:tc>
          <w:tcPr>
            <w:tcW w:w="3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E4C66AF" w14:textId="439D9D22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6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0C44DC" w14:textId="77777777" w:rsidR="00966A8B" w:rsidRPr="00CF058C" w:rsidRDefault="00966A8B" w:rsidP="00966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valuation Scheme</w:t>
            </w:r>
          </w:p>
        </w:tc>
      </w:tr>
      <w:tr w:rsidR="00966A8B" w:rsidRPr="00CF058C" w14:paraId="299174A8" w14:textId="77777777" w:rsidTr="0022479B">
        <w:trPr>
          <w:trHeight w:val="315"/>
          <w:jc w:val="center"/>
        </w:trPr>
        <w:tc>
          <w:tcPr>
            <w:tcW w:w="172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5B163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Hours:</w:t>
            </w:r>
          </w:p>
        </w:tc>
        <w:tc>
          <w:tcPr>
            <w:tcW w:w="3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E2E293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1B29C5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ory/ Lab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1E5AE2" w14:textId="7C2158AD" w:rsidR="00966A8B" w:rsidRPr="00CF058C" w:rsidRDefault="00A41B66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Lab</w:t>
            </w:r>
          </w:p>
        </w:tc>
      </w:tr>
      <w:tr w:rsidR="00966A8B" w:rsidRPr="00CF058C" w14:paraId="46B564BD" w14:textId="77777777" w:rsidTr="0022479B">
        <w:trPr>
          <w:trHeight w:val="315"/>
          <w:jc w:val="center"/>
        </w:trPr>
        <w:tc>
          <w:tcPr>
            <w:tcW w:w="172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3521BB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5BCE76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0C624E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241139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37E686DE" w14:textId="77777777" w:rsidR="00B2355F" w:rsidRPr="00CF058C" w:rsidRDefault="00B2355F">
      <w:pPr>
        <w:rPr>
          <w:rFonts w:ascii="Times New Roman" w:hAnsi="Times New Roman" w:cs="Times New Roman"/>
          <w:b/>
          <w:bCs/>
        </w:rPr>
      </w:pPr>
      <w:r w:rsidRPr="00CF058C">
        <w:rPr>
          <w:rFonts w:ascii="Times New Roman" w:hAnsi="Times New Roman" w:cs="Times New Roman"/>
          <w:b/>
          <w:bCs/>
        </w:rPr>
        <w:t>Course Objectives:</w:t>
      </w:r>
    </w:p>
    <w:p w14:paraId="21D0D52E" w14:textId="755083C1" w:rsidR="00B2355F" w:rsidRPr="00CF058C" w:rsidRDefault="00AC387D" w:rsidP="00EB1D88">
      <w:p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18" w:color="auto"/>
        </w:pBdr>
        <w:jc w:val="both"/>
        <w:rPr>
          <w:rFonts w:ascii="Times New Roman" w:hAnsi="Times New Roman" w:cs="Times New Roman"/>
        </w:rPr>
      </w:pPr>
      <w:r w:rsidRPr="00AC387D">
        <w:rPr>
          <w:rFonts w:ascii="Times New Roman" w:hAnsi="Times New Roman" w:cs="Times New Roman"/>
        </w:rPr>
        <w:t xml:space="preserve">The Software Engineering Lab has been developed to impart state-of-the-art knowledge on Software Engineering practical aspects and UML in an interactive manner. This course </w:t>
      </w:r>
      <w:r w:rsidR="00961FE6" w:rsidRPr="00AC387D">
        <w:rPr>
          <w:rFonts w:ascii="Times New Roman" w:hAnsi="Times New Roman" w:cs="Times New Roman"/>
        </w:rPr>
        <w:t>also provide</w:t>
      </w:r>
      <w:r w:rsidRPr="00AC387D">
        <w:rPr>
          <w:rFonts w:ascii="Times New Roman" w:hAnsi="Times New Roman" w:cs="Times New Roman"/>
        </w:rPr>
        <w:t xml:space="preserve"> scope to students where they can solve small, real life problems and present case studies that can further demonstrate practical applications of different concepts.</w:t>
      </w:r>
    </w:p>
    <w:tbl>
      <w:tblPr>
        <w:tblStyle w:val="TableGrid"/>
        <w:tblW w:w="1044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1209"/>
        <w:gridCol w:w="5631"/>
        <w:gridCol w:w="540"/>
        <w:gridCol w:w="1530"/>
        <w:gridCol w:w="1530"/>
      </w:tblGrid>
      <w:tr w:rsidR="00F84AA4" w:rsidRPr="00CF058C" w14:paraId="3DB4A25F" w14:textId="7FBB6D60" w:rsidTr="008D7E4F">
        <w:trPr>
          <w:trHeight w:val="582"/>
        </w:trPr>
        <w:tc>
          <w:tcPr>
            <w:tcW w:w="1209" w:type="dxa"/>
          </w:tcPr>
          <w:p w14:paraId="638F1A14" w14:textId="77777777" w:rsidR="00F84AA4" w:rsidRPr="00CF058C" w:rsidRDefault="00F84AA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S.NO</w:t>
            </w:r>
          </w:p>
        </w:tc>
        <w:tc>
          <w:tcPr>
            <w:tcW w:w="5631" w:type="dxa"/>
          </w:tcPr>
          <w:p w14:paraId="03E85F57" w14:textId="77777777" w:rsidR="00F84AA4" w:rsidRPr="00CF058C" w:rsidRDefault="00F84AA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Course Outcomes</w:t>
            </w:r>
          </w:p>
        </w:tc>
        <w:tc>
          <w:tcPr>
            <w:tcW w:w="540" w:type="dxa"/>
          </w:tcPr>
          <w:p w14:paraId="049E3991" w14:textId="7B7A7FCB" w:rsidR="00F84AA4" w:rsidRPr="00CF058C" w:rsidRDefault="00F84AA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BL</w:t>
            </w:r>
          </w:p>
        </w:tc>
        <w:tc>
          <w:tcPr>
            <w:tcW w:w="1530" w:type="dxa"/>
          </w:tcPr>
          <w:p w14:paraId="0A2161E1" w14:textId="3CE20EFC" w:rsidR="00F84AA4" w:rsidRPr="00CF058C" w:rsidRDefault="00F84AA4" w:rsidP="008D7E4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PO</w:t>
            </w:r>
          </w:p>
        </w:tc>
        <w:tc>
          <w:tcPr>
            <w:tcW w:w="1530" w:type="dxa"/>
          </w:tcPr>
          <w:p w14:paraId="545FEAFE" w14:textId="0AB93085" w:rsidR="00F84AA4" w:rsidRPr="00CF058C" w:rsidRDefault="00F84AA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PI Code</w:t>
            </w:r>
          </w:p>
        </w:tc>
      </w:tr>
      <w:tr w:rsidR="00F84AA4" w:rsidRPr="00CF058C" w14:paraId="33649992" w14:textId="7EC6FA7F" w:rsidTr="008D7E4F">
        <w:trPr>
          <w:trHeight w:val="582"/>
        </w:trPr>
        <w:tc>
          <w:tcPr>
            <w:tcW w:w="1209" w:type="dxa"/>
          </w:tcPr>
          <w:p w14:paraId="55C5E1BD" w14:textId="6CCA1065" w:rsidR="00F84AA4" w:rsidRPr="00CF058C" w:rsidRDefault="00F84AA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ETCS</w:t>
            </w:r>
            <w:r w:rsidR="00AC387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353.1</w:t>
            </w:r>
          </w:p>
        </w:tc>
        <w:tc>
          <w:tcPr>
            <w:tcW w:w="5631" w:type="dxa"/>
          </w:tcPr>
          <w:p w14:paraId="2371F796" w14:textId="5FC6DA29" w:rsidR="00F84AA4" w:rsidRPr="00CF058C" w:rsidRDefault="00961FE6" w:rsidP="00083A24">
            <w:pPr>
              <w:rPr>
                <w:rFonts w:ascii="Times New Roman" w:hAnsi="Times New Roman" w:cs="Times New Roman"/>
              </w:rPr>
            </w:pPr>
            <w:r w:rsidRPr="00961FE6">
              <w:rPr>
                <w:rFonts w:ascii="Times New Roman" w:hAnsi="Times New Roman" w:cs="Times New Roman"/>
              </w:rPr>
              <w:t>Able to elicit, analyze and specify software requirements through a productive working relationship with various stakeholders of the project.</w:t>
            </w:r>
          </w:p>
        </w:tc>
        <w:tc>
          <w:tcPr>
            <w:tcW w:w="540" w:type="dxa"/>
          </w:tcPr>
          <w:p w14:paraId="66340CDB" w14:textId="15332DF6" w:rsidR="00F84AA4" w:rsidRPr="00CF058C" w:rsidRDefault="00681D18" w:rsidP="00083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,2,4</w:t>
            </w:r>
          </w:p>
        </w:tc>
        <w:tc>
          <w:tcPr>
            <w:tcW w:w="1530" w:type="dxa"/>
          </w:tcPr>
          <w:p w14:paraId="665DB138" w14:textId="0F2C7548" w:rsidR="00F84AA4" w:rsidRPr="00CF058C" w:rsidRDefault="00C764FD" w:rsidP="00083A2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O1,PO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2,PO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3,PO7,PO8,PO9,PO10,PO11,PO12</w:t>
            </w:r>
          </w:p>
        </w:tc>
        <w:tc>
          <w:tcPr>
            <w:tcW w:w="1530" w:type="dxa"/>
          </w:tcPr>
          <w:p w14:paraId="3284CD61" w14:textId="17E49E3C" w:rsidR="00F84AA4" w:rsidRPr="00CF058C" w:rsidRDefault="0004104A" w:rsidP="00C764F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.7.1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="008E2584" w:rsidRPr="0004104A">
              <w:rPr>
                <w:rFonts w:ascii="Times New Roman" w:hAnsi="Times New Roman" w:cs="Times New Roman"/>
                <w:sz w:val="16"/>
                <w:szCs w:val="16"/>
              </w:rPr>
              <w:t>5. (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,2), 2.6(2,3),2.7.1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="008E2584" w:rsidRPr="0004104A">
              <w:rPr>
                <w:rFonts w:ascii="Times New Roman" w:hAnsi="Times New Roman" w:cs="Times New Roman"/>
                <w:sz w:val="16"/>
                <w:szCs w:val="16"/>
              </w:rPr>
              <w:t>5. (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,2,3,5,6)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7.3.1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8.3.1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9.</w:t>
            </w:r>
            <w:proofErr w:type="gramStart"/>
            <w:r w:rsidR="008E2584" w:rsidRPr="0004104A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,2),9.6.1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0.4.(1,2)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1.4.(1,2), 11.5.1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2.4.1, 12.6.2</w:t>
            </w:r>
          </w:p>
        </w:tc>
      </w:tr>
      <w:tr w:rsidR="00F84AA4" w:rsidRPr="00CF058C" w14:paraId="74B5ED7D" w14:textId="2BC7C3CD" w:rsidTr="008D7E4F">
        <w:trPr>
          <w:trHeight w:val="582"/>
        </w:trPr>
        <w:tc>
          <w:tcPr>
            <w:tcW w:w="1209" w:type="dxa"/>
          </w:tcPr>
          <w:p w14:paraId="356442EB" w14:textId="781F07AA" w:rsidR="00F84AA4" w:rsidRPr="00CF058C" w:rsidRDefault="00F84AA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ETCS</w:t>
            </w:r>
            <w:r w:rsidR="00AC387D">
              <w:rPr>
                <w:rFonts w:ascii="Times New Roman" w:hAnsi="Times New Roman" w:cs="Times New Roman"/>
                <w:b/>
                <w:sz w:val="20"/>
                <w:szCs w:val="20"/>
              </w:rPr>
              <w:t>353.</w:t>
            </w: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5631" w:type="dxa"/>
          </w:tcPr>
          <w:p w14:paraId="6267F2C8" w14:textId="4D077788" w:rsidR="00F84AA4" w:rsidRPr="00CF058C" w:rsidRDefault="00AC387D" w:rsidP="00083A24">
            <w:pPr>
              <w:rPr>
                <w:rFonts w:ascii="Times New Roman" w:hAnsi="Times New Roman" w:cs="Times New Roman"/>
              </w:rPr>
            </w:pPr>
            <w:r w:rsidRPr="00AC387D">
              <w:rPr>
                <w:rFonts w:ascii="Times New Roman" w:hAnsi="Times New Roman" w:cs="Times New Roman"/>
              </w:rPr>
              <w:t>Analyze and design function-oriented</w:t>
            </w:r>
            <w:r w:rsidR="00524B69">
              <w:rPr>
                <w:rFonts w:ascii="Times New Roman" w:hAnsi="Times New Roman" w:cs="Times New Roman"/>
              </w:rPr>
              <w:t>, user’s view, structural view</w:t>
            </w:r>
            <w:r w:rsidRPr="00AC387D">
              <w:rPr>
                <w:rFonts w:ascii="Times New Roman" w:hAnsi="Times New Roman" w:cs="Times New Roman"/>
              </w:rPr>
              <w:t xml:space="preserve"> diagram using SRS.</w:t>
            </w:r>
          </w:p>
        </w:tc>
        <w:tc>
          <w:tcPr>
            <w:tcW w:w="540" w:type="dxa"/>
          </w:tcPr>
          <w:p w14:paraId="48D9D273" w14:textId="1F9D87B4" w:rsidR="00F84AA4" w:rsidRPr="00CF058C" w:rsidRDefault="00681D18" w:rsidP="00083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,6</w:t>
            </w:r>
          </w:p>
        </w:tc>
        <w:tc>
          <w:tcPr>
            <w:tcW w:w="1530" w:type="dxa"/>
          </w:tcPr>
          <w:p w14:paraId="1D4B818E" w14:textId="2549B808" w:rsidR="00F84AA4" w:rsidRPr="00CF058C" w:rsidRDefault="00C764FD" w:rsidP="00083A2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O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2,PO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3,PO4,PO5,PO9,PO10</w:t>
            </w:r>
          </w:p>
        </w:tc>
        <w:tc>
          <w:tcPr>
            <w:tcW w:w="1530" w:type="dxa"/>
          </w:tcPr>
          <w:p w14:paraId="29AF66D7" w14:textId="2800BB78" w:rsidR="00F84AA4" w:rsidRPr="00CF058C" w:rsidRDefault="0004104A" w:rsidP="00083A2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2.7.2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proofErr w:type="gramStart"/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6.(</w:t>
            </w:r>
            <w:proofErr w:type="gramEnd"/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,2,3), 3.7.23.8(1,2,3)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4.5.1, 4.6.(1,3,4)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5.4.2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9.4.2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0.4.3,10.6.1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ab/>
              <w:t>-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ab/>
              <w:t>-</w:t>
            </w:r>
          </w:p>
        </w:tc>
      </w:tr>
      <w:tr w:rsidR="00F84AA4" w:rsidRPr="00CF058C" w14:paraId="7F58344E" w14:textId="49091800" w:rsidTr="008D7E4F">
        <w:trPr>
          <w:trHeight w:val="582"/>
        </w:trPr>
        <w:tc>
          <w:tcPr>
            <w:tcW w:w="1209" w:type="dxa"/>
          </w:tcPr>
          <w:p w14:paraId="0264CA80" w14:textId="71CF9C9F" w:rsidR="00F84AA4" w:rsidRPr="00CF058C" w:rsidRDefault="00F84AA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ETCS</w:t>
            </w:r>
            <w:r w:rsidR="00AC387D">
              <w:rPr>
                <w:rFonts w:ascii="Times New Roman" w:hAnsi="Times New Roman" w:cs="Times New Roman"/>
                <w:b/>
                <w:sz w:val="20"/>
                <w:szCs w:val="20"/>
              </w:rPr>
              <w:t>353.3</w:t>
            </w:r>
          </w:p>
        </w:tc>
        <w:tc>
          <w:tcPr>
            <w:tcW w:w="5631" w:type="dxa"/>
          </w:tcPr>
          <w:p w14:paraId="34CFB220" w14:textId="3F4CB1AD" w:rsidR="00961FE6" w:rsidRPr="0038447B" w:rsidRDefault="00961FE6" w:rsidP="00961FE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38447B">
              <w:rPr>
                <w:rFonts w:ascii="Times New Roman" w:hAnsi="Times New Roman" w:cs="Times New Roman"/>
              </w:rPr>
              <w:t xml:space="preserve">Build </w:t>
            </w:r>
            <w:r>
              <w:rPr>
                <w:rFonts w:ascii="Times New Roman" w:hAnsi="Times New Roman" w:cs="Times New Roman"/>
              </w:rPr>
              <w:t xml:space="preserve">behavioral, </w:t>
            </w:r>
            <w:r w:rsidRPr="0038447B">
              <w:rPr>
                <w:rFonts w:ascii="Times New Roman" w:hAnsi="Times New Roman" w:cs="Times New Roman"/>
              </w:rPr>
              <w:t>implementation and environmental view of system.</w:t>
            </w:r>
          </w:p>
          <w:p w14:paraId="6FB94E2A" w14:textId="0A1A7A3A" w:rsidR="00F84AA4" w:rsidRPr="00CF058C" w:rsidRDefault="00F84AA4" w:rsidP="00083A2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</w:tcPr>
          <w:p w14:paraId="32F88DE8" w14:textId="796BD396" w:rsidR="00F84AA4" w:rsidRPr="00CF058C" w:rsidRDefault="00681D18" w:rsidP="00083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1530" w:type="dxa"/>
          </w:tcPr>
          <w:p w14:paraId="44F4D33A" w14:textId="1D4E79E4" w:rsidR="00F84AA4" w:rsidRPr="00CF058C" w:rsidRDefault="00C764FD" w:rsidP="00083A2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O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1,PO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2,PO3,PO4,PO5,PO7</w:t>
            </w:r>
            <w:r w:rsidR="00603E74">
              <w:rPr>
                <w:rFonts w:ascii="Times New Roman" w:hAnsi="Times New Roman" w:cs="Times New Roman"/>
                <w:sz w:val="16"/>
                <w:szCs w:val="16"/>
              </w:rPr>
              <w:t>,PO9,PO10</w:t>
            </w:r>
          </w:p>
        </w:tc>
        <w:tc>
          <w:tcPr>
            <w:tcW w:w="1530" w:type="dxa"/>
          </w:tcPr>
          <w:p w14:paraId="7CEAA64B" w14:textId="0D56A477" w:rsidR="00F84AA4" w:rsidRPr="00CF058C" w:rsidRDefault="0004104A" w:rsidP="00083A2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.7.1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2.7.2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proofErr w:type="gramStart"/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6.(</w:t>
            </w:r>
            <w:proofErr w:type="gramEnd"/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,2,3),3.7.2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3.8(1,2,3)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4.5.1, 4.6.(1,3,4)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5.4.2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7.3.1,7.4.1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9.4.2,9.5(2,3)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0.4.3, 10.6.1</w:t>
            </w:r>
          </w:p>
        </w:tc>
      </w:tr>
      <w:tr w:rsidR="00F84AA4" w:rsidRPr="00CF058C" w14:paraId="52E97811" w14:textId="50FA7378" w:rsidTr="008D7E4F">
        <w:trPr>
          <w:trHeight w:val="691"/>
        </w:trPr>
        <w:tc>
          <w:tcPr>
            <w:tcW w:w="1209" w:type="dxa"/>
          </w:tcPr>
          <w:p w14:paraId="75DB852D" w14:textId="293912C7" w:rsidR="00F84AA4" w:rsidRPr="00CF058C" w:rsidRDefault="00F84AA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ETCS</w:t>
            </w:r>
            <w:r w:rsidR="00AC387D">
              <w:rPr>
                <w:rFonts w:ascii="Times New Roman" w:hAnsi="Times New Roman" w:cs="Times New Roman"/>
                <w:b/>
                <w:sz w:val="20"/>
                <w:szCs w:val="20"/>
              </w:rPr>
              <w:t>353.4</w:t>
            </w:r>
          </w:p>
        </w:tc>
        <w:tc>
          <w:tcPr>
            <w:tcW w:w="5631" w:type="dxa"/>
          </w:tcPr>
          <w:p w14:paraId="0190FE78" w14:textId="67F90F57" w:rsidR="00F84AA4" w:rsidRPr="00CF058C" w:rsidRDefault="00961FE6" w:rsidP="00961FE6">
            <w:pPr>
              <w:rPr>
                <w:rFonts w:ascii="Times New Roman" w:hAnsi="Times New Roman" w:cs="Times New Roman"/>
              </w:rPr>
            </w:pPr>
            <w:r w:rsidRPr="00961FE6">
              <w:rPr>
                <w:rFonts w:ascii="Times New Roman" w:hAnsi="Times New Roman" w:cs="Times New Roman"/>
              </w:rPr>
              <w:t>Create the test cases in accordance with the testing plan to inspect and justify the</w:t>
            </w:r>
            <w:r>
              <w:rPr>
                <w:rFonts w:ascii="Times New Roman" w:hAnsi="Times New Roman" w:cs="Times New Roman"/>
              </w:rPr>
              <w:t xml:space="preserve"> i</w:t>
            </w:r>
            <w:r w:rsidRPr="00961FE6">
              <w:rPr>
                <w:rFonts w:ascii="Times New Roman" w:hAnsi="Times New Roman" w:cs="Times New Roman"/>
              </w:rPr>
              <w:t>mplementation of the software specifications.</w:t>
            </w:r>
          </w:p>
        </w:tc>
        <w:tc>
          <w:tcPr>
            <w:tcW w:w="540" w:type="dxa"/>
          </w:tcPr>
          <w:p w14:paraId="327F0375" w14:textId="7B9A73F9" w:rsidR="00F84AA4" w:rsidRPr="00CF058C" w:rsidRDefault="000F072B" w:rsidP="00083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,</w:t>
            </w:r>
            <w:r w:rsidR="00681D18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1530" w:type="dxa"/>
          </w:tcPr>
          <w:p w14:paraId="1DAEB885" w14:textId="5994EC08" w:rsidR="00F84AA4" w:rsidRPr="00CF058C" w:rsidRDefault="00603E74" w:rsidP="00083A2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O</w:t>
            </w:r>
            <w:proofErr w:type="gramStart"/>
            <w:r>
              <w:rPr>
                <w:rFonts w:ascii="Times New Roman" w:hAnsi="Times New Roman" w:cs="Times New Roman"/>
                <w:sz w:val="16"/>
                <w:szCs w:val="16"/>
              </w:rPr>
              <w:t>1,PO</w:t>
            </w:r>
            <w:proofErr w:type="gramEnd"/>
            <w:r>
              <w:rPr>
                <w:rFonts w:ascii="Times New Roman" w:hAnsi="Times New Roman" w:cs="Times New Roman"/>
                <w:sz w:val="16"/>
                <w:szCs w:val="16"/>
              </w:rPr>
              <w:t>4,PO5,PO9,PO11</w:t>
            </w:r>
          </w:p>
        </w:tc>
        <w:tc>
          <w:tcPr>
            <w:tcW w:w="1530" w:type="dxa"/>
          </w:tcPr>
          <w:p w14:paraId="332CB5E9" w14:textId="2F0B2814" w:rsidR="00F84AA4" w:rsidRPr="00CF058C" w:rsidRDefault="0004104A" w:rsidP="00083A2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.7.1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proofErr w:type="gramStart"/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6.(</w:t>
            </w:r>
            <w:proofErr w:type="gramEnd"/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,2)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5.4.2, 5.6.1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9.4.2, 9.5(2,3)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1.6.2</w:t>
            </w:r>
          </w:p>
        </w:tc>
      </w:tr>
    </w:tbl>
    <w:p w14:paraId="27B7361B" w14:textId="77777777" w:rsidR="00966A8B" w:rsidRPr="00CF058C" w:rsidRDefault="00966A8B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0395" w:type="dxa"/>
        <w:tblInd w:w="-576" w:type="dxa"/>
        <w:tblLook w:val="04A0" w:firstRow="1" w:lastRow="0" w:firstColumn="1" w:lastColumn="0" w:noHBand="0" w:noVBand="1"/>
      </w:tblPr>
      <w:tblGrid>
        <w:gridCol w:w="1237"/>
        <w:gridCol w:w="686"/>
        <w:gridCol w:w="762"/>
        <w:gridCol w:w="762"/>
        <w:gridCol w:w="763"/>
        <w:gridCol w:w="763"/>
        <w:gridCol w:w="763"/>
        <w:gridCol w:w="763"/>
        <w:gridCol w:w="763"/>
        <w:gridCol w:w="763"/>
        <w:gridCol w:w="796"/>
        <w:gridCol w:w="787"/>
        <w:gridCol w:w="787"/>
      </w:tblGrid>
      <w:tr w:rsidR="000B52FE" w:rsidRPr="00CF058C" w14:paraId="0D07F2F6" w14:textId="72BAC643" w:rsidTr="000B52FE">
        <w:trPr>
          <w:trHeight w:val="338"/>
        </w:trPr>
        <w:tc>
          <w:tcPr>
            <w:tcW w:w="1237" w:type="dxa"/>
          </w:tcPr>
          <w:p w14:paraId="3AA37EA1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bookmarkStart w:id="0" w:name="_Hlk69225762"/>
          </w:p>
        </w:tc>
        <w:tc>
          <w:tcPr>
            <w:tcW w:w="686" w:type="dxa"/>
          </w:tcPr>
          <w:p w14:paraId="2D3DB1A5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1</w:t>
            </w:r>
          </w:p>
        </w:tc>
        <w:tc>
          <w:tcPr>
            <w:tcW w:w="762" w:type="dxa"/>
          </w:tcPr>
          <w:p w14:paraId="32D4C189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2</w:t>
            </w:r>
          </w:p>
        </w:tc>
        <w:tc>
          <w:tcPr>
            <w:tcW w:w="762" w:type="dxa"/>
          </w:tcPr>
          <w:p w14:paraId="27118042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3</w:t>
            </w:r>
          </w:p>
        </w:tc>
        <w:tc>
          <w:tcPr>
            <w:tcW w:w="763" w:type="dxa"/>
          </w:tcPr>
          <w:p w14:paraId="6572357F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4</w:t>
            </w:r>
          </w:p>
        </w:tc>
        <w:tc>
          <w:tcPr>
            <w:tcW w:w="763" w:type="dxa"/>
          </w:tcPr>
          <w:p w14:paraId="697B3AF3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5</w:t>
            </w:r>
          </w:p>
        </w:tc>
        <w:tc>
          <w:tcPr>
            <w:tcW w:w="763" w:type="dxa"/>
          </w:tcPr>
          <w:p w14:paraId="3791791C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6</w:t>
            </w:r>
          </w:p>
        </w:tc>
        <w:tc>
          <w:tcPr>
            <w:tcW w:w="763" w:type="dxa"/>
          </w:tcPr>
          <w:p w14:paraId="62DFF22C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7</w:t>
            </w:r>
          </w:p>
        </w:tc>
        <w:tc>
          <w:tcPr>
            <w:tcW w:w="763" w:type="dxa"/>
          </w:tcPr>
          <w:p w14:paraId="445A7B5E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8</w:t>
            </w:r>
          </w:p>
        </w:tc>
        <w:tc>
          <w:tcPr>
            <w:tcW w:w="763" w:type="dxa"/>
          </w:tcPr>
          <w:p w14:paraId="5E3BA8E0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9</w:t>
            </w:r>
          </w:p>
        </w:tc>
        <w:tc>
          <w:tcPr>
            <w:tcW w:w="796" w:type="dxa"/>
          </w:tcPr>
          <w:p w14:paraId="31CA9083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10</w:t>
            </w:r>
          </w:p>
        </w:tc>
        <w:tc>
          <w:tcPr>
            <w:tcW w:w="787" w:type="dxa"/>
          </w:tcPr>
          <w:p w14:paraId="4316C416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11</w:t>
            </w:r>
          </w:p>
        </w:tc>
        <w:tc>
          <w:tcPr>
            <w:tcW w:w="787" w:type="dxa"/>
          </w:tcPr>
          <w:p w14:paraId="5B6D594E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12</w:t>
            </w:r>
          </w:p>
        </w:tc>
      </w:tr>
      <w:tr w:rsidR="000B52FE" w:rsidRPr="00CF058C" w14:paraId="4862CDD2" w14:textId="0C96EEDF" w:rsidTr="000B52FE">
        <w:trPr>
          <w:trHeight w:val="338"/>
        </w:trPr>
        <w:tc>
          <w:tcPr>
            <w:tcW w:w="1237" w:type="dxa"/>
          </w:tcPr>
          <w:p w14:paraId="050070E2" w14:textId="77777777" w:rsidR="000B52FE" w:rsidRPr="00CF058C" w:rsidRDefault="000B52FE" w:rsidP="008D7E4F">
            <w:pPr>
              <w:jc w:val="center"/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686" w:type="dxa"/>
          </w:tcPr>
          <w:p w14:paraId="7CF73356" w14:textId="3CACD9B2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2" w:type="dxa"/>
          </w:tcPr>
          <w:p w14:paraId="32797503" w14:textId="76294ED0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62" w:type="dxa"/>
          </w:tcPr>
          <w:p w14:paraId="788AB6D9" w14:textId="001ABCBF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63" w:type="dxa"/>
          </w:tcPr>
          <w:p w14:paraId="7C959CF6" w14:textId="23C6EC68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12B38C92" w14:textId="289344BB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0D24729E" w14:textId="1F3D030F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4A4DC601" w14:textId="12CF196E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3" w:type="dxa"/>
          </w:tcPr>
          <w:p w14:paraId="24B1ED74" w14:textId="7E61943C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3" w:type="dxa"/>
          </w:tcPr>
          <w:p w14:paraId="58EF53DB" w14:textId="0A6EB1D8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96" w:type="dxa"/>
          </w:tcPr>
          <w:p w14:paraId="7070D4CB" w14:textId="7A69E72C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87" w:type="dxa"/>
          </w:tcPr>
          <w:p w14:paraId="33A06097" w14:textId="4C6E56E9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87" w:type="dxa"/>
          </w:tcPr>
          <w:p w14:paraId="2AA6499D" w14:textId="068DC5CE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0B52FE" w:rsidRPr="00CF058C" w14:paraId="5BF167FD" w14:textId="38C462F6" w:rsidTr="000B52FE">
        <w:trPr>
          <w:trHeight w:val="353"/>
        </w:trPr>
        <w:tc>
          <w:tcPr>
            <w:tcW w:w="1237" w:type="dxa"/>
          </w:tcPr>
          <w:p w14:paraId="117EDD90" w14:textId="77777777" w:rsidR="000B52FE" w:rsidRPr="00CF058C" w:rsidRDefault="000B52FE" w:rsidP="008D7E4F">
            <w:pPr>
              <w:jc w:val="center"/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686" w:type="dxa"/>
          </w:tcPr>
          <w:p w14:paraId="4B06A2D8" w14:textId="4E285C1A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2" w:type="dxa"/>
          </w:tcPr>
          <w:p w14:paraId="58A227E3" w14:textId="29C184D7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2" w:type="dxa"/>
          </w:tcPr>
          <w:p w14:paraId="5FE10D20" w14:textId="1CC7A77B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63" w:type="dxa"/>
          </w:tcPr>
          <w:p w14:paraId="57C16069" w14:textId="21681691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63" w:type="dxa"/>
          </w:tcPr>
          <w:p w14:paraId="309C898B" w14:textId="34C07DD2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3" w:type="dxa"/>
          </w:tcPr>
          <w:p w14:paraId="00555478" w14:textId="02AB1E3C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64963132" w14:textId="2E0F4B42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70EA2E71" w14:textId="0080CCB8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6304A720" w14:textId="53A96B15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96" w:type="dxa"/>
          </w:tcPr>
          <w:p w14:paraId="448C5D0D" w14:textId="4BD67A0C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87" w:type="dxa"/>
          </w:tcPr>
          <w:p w14:paraId="57DAA12D" w14:textId="40090B40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87" w:type="dxa"/>
          </w:tcPr>
          <w:p w14:paraId="796612F0" w14:textId="07EA2231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140B2373" w14:textId="071D3F62" w:rsidTr="000B52FE">
        <w:trPr>
          <w:trHeight w:val="338"/>
        </w:trPr>
        <w:tc>
          <w:tcPr>
            <w:tcW w:w="1237" w:type="dxa"/>
          </w:tcPr>
          <w:p w14:paraId="572F36D7" w14:textId="77777777" w:rsidR="000B52FE" w:rsidRPr="00CF058C" w:rsidRDefault="000B52FE" w:rsidP="008D7E4F">
            <w:pPr>
              <w:jc w:val="center"/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686" w:type="dxa"/>
          </w:tcPr>
          <w:p w14:paraId="4957BF74" w14:textId="7D62347F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2" w:type="dxa"/>
          </w:tcPr>
          <w:p w14:paraId="4658ADD1" w14:textId="0011E894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2" w:type="dxa"/>
          </w:tcPr>
          <w:p w14:paraId="5310FB40" w14:textId="3270E716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63" w:type="dxa"/>
          </w:tcPr>
          <w:p w14:paraId="4D83954D" w14:textId="313688C6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63" w:type="dxa"/>
          </w:tcPr>
          <w:p w14:paraId="4C0376A6" w14:textId="57A7AA7E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3" w:type="dxa"/>
          </w:tcPr>
          <w:p w14:paraId="3BEBA9AD" w14:textId="79B397B8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5AD936DA" w14:textId="1BC6E298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63" w:type="dxa"/>
          </w:tcPr>
          <w:p w14:paraId="5A1A1D57" w14:textId="683A5953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36E46BC5" w14:textId="257DE6A3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96" w:type="dxa"/>
          </w:tcPr>
          <w:p w14:paraId="7407443F" w14:textId="7E14E9F5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87" w:type="dxa"/>
          </w:tcPr>
          <w:p w14:paraId="55D2235D" w14:textId="706F7170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87" w:type="dxa"/>
          </w:tcPr>
          <w:p w14:paraId="79A39800" w14:textId="3C2E67AD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7A511CBF" w14:textId="337EBB51" w:rsidTr="000B52FE">
        <w:trPr>
          <w:trHeight w:val="338"/>
        </w:trPr>
        <w:tc>
          <w:tcPr>
            <w:tcW w:w="1237" w:type="dxa"/>
          </w:tcPr>
          <w:p w14:paraId="0A5BB88A" w14:textId="77777777" w:rsidR="000B52FE" w:rsidRPr="00CF058C" w:rsidRDefault="000B52FE" w:rsidP="008D7E4F">
            <w:pPr>
              <w:jc w:val="center"/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686" w:type="dxa"/>
          </w:tcPr>
          <w:p w14:paraId="7BC33DBA" w14:textId="3B84F149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2" w:type="dxa"/>
          </w:tcPr>
          <w:p w14:paraId="0C24003C" w14:textId="4A141948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2" w:type="dxa"/>
          </w:tcPr>
          <w:p w14:paraId="5C29B46B" w14:textId="305E1135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46FB56AB" w14:textId="1429F471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3" w:type="dxa"/>
          </w:tcPr>
          <w:p w14:paraId="3338CA3E" w14:textId="56448F5F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63" w:type="dxa"/>
          </w:tcPr>
          <w:p w14:paraId="24B38A7C" w14:textId="79D06953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16D48859" w14:textId="37EF9CDD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727F74E1" w14:textId="2181C4FC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1EB3BE92" w14:textId="6A05C52B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96" w:type="dxa"/>
          </w:tcPr>
          <w:p w14:paraId="70A2B0FE" w14:textId="036066C6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87" w:type="dxa"/>
          </w:tcPr>
          <w:p w14:paraId="2C6CE4D4" w14:textId="3CB1A82E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87" w:type="dxa"/>
          </w:tcPr>
          <w:p w14:paraId="689369DC" w14:textId="5B4C2253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6A3AB8B8" w14:textId="194BD6E7" w:rsidTr="000B52FE">
        <w:trPr>
          <w:trHeight w:val="338"/>
        </w:trPr>
        <w:tc>
          <w:tcPr>
            <w:tcW w:w="1237" w:type="dxa"/>
          </w:tcPr>
          <w:p w14:paraId="05D7325D" w14:textId="14AA2C82" w:rsidR="000B52FE" w:rsidRPr="00CF058C" w:rsidRDefault="000B52FE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686" w:type="dxa"/>
          </w:tcPr>
          <w:p w14:paraId="2BB3CADD" w14:textId="6AA94F80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762" w:type="dxa"/>
          </w:tcPr>
          <w:p w14:paraId="2B7A5927" w14:textId="3BBD7782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762" w:type="dxa"/>
          </w:tcPr>
          <w:p w14:paraId="0FBAF0FB" w14:textId="6134B302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25</w:t>
            </w:r>
          </w:p>
        </w:tc>
        <w:tc>
          <w:tcPr>
            <w:tcW w:w="763" w:type="dxa"/>
          </w:tcPr>
          <w:p w14:paraId="11BB8F6C" w14:textId="62E529F0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763" w:type="dxa"/>
          </w:tcPr>
          <w:p w14:paraId="6379EB96" w14:textId="0C86CA1C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3" w:type="dxa"/>
          </w:tcPr>
          <w:p w14:paraId="574FD306" w14:textId="03EC7E12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2C5F7ED9" w14:textId="583CA853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763" w:type="dxa"/>
          </w:tcPr>
          <w:p w14:paraId="6692135C" w14:textId="7D95C65A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763" w:type="dxa"/>
          </w:tcPr>
          <w:p w14:paraId="0CFDAA09" w14:textId="24297FE2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5</w:t>
            </w:r>
          </w:p>
        </w:tc>
        <w:tc>
          <w:tcPr>
            <w:tcW w:w="796" w:type="dxa"/>
          </w:tcPr>
          <w:p w14:paraId="7A70C72D" w14:textId="152F572D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787" w:type="dxa"/>
          </w:tcPr>
          <w:p w14:paraId="5395F41F" w14:textId="0F83BD3A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787" w:type="dxa"/>
          </w:tcPr>
          <w:p w14:paraId="3AC31CF5" w14:textId="40C98F1A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</w:t>
            </w:r>
          </w:p>
        </w:tc>
      </w:tr>
      <w:bookmarkEnd w:id="0"/>
    </w:tbl>
    <w:p w14:paraId="478D68A9" w14:textId="085D70FB" w:rsidR="00B80222" w:rsidRDefault="00B80222">
      <w:pPr>
        <w:rPr>
          <w:rFonts w:ascii="Times New Roman" w:hAnsi="Times New Roman" w:cs="Times New Roman"/>
        </w:rPr>
      </w:pPr>
    </w:p>
    <w:p w14:paraId="03C413D9" w14:textId="143A1AF5" w:rsidR="000B52FE" w:rsidRDefault="000B52FE">
      <w:pPr>
        <w:rPr>
          <w:rFonts w:ascii="Times New Roman" w:hAnsi="Times New Roman" w:cs="Times New Roman"/>
        </w:rPr>
      </w:pPr>
    </w:p>
    <w:p w14:paraId="1428D6E4" w14:textId="7DC8AA03" w:rsidR="000B52FE" w:rsidRDefault="000B52FE">
      <w:pPr>
        <w:rPr>
          <w:rFonts w:ascii="Times New Roman" w:hAnsi="Times New Roman" w:cs="Times New Roman"/>
        </w:rPr>
      </w:pPr>
    </w:p>
    <w:p w14:paraId="162F3658" w14:textId="2C448E2F" w:rsidR="000B52FE" w:rsidRDefault="000B52FE">
      <w:pPr>
        <w:rPr>
          <w:rFonts w:ascii="Times New Roman" w:hAnsi="Times New Roman" w:cs="Times New Roman"/>
        </w:rPr>
      </w:pPr>
    </w:p>
    <w:p w14:paraId="5D0F6E19" w14:textId="33FFAACC" w:rsidR="000B52FE" w:rsidRDefault="000B52FE">
      <w:pPr>
        <w:rPr>
          <w:rFonts w:ascii="Times New Roman" w:hAnsi="Times New Roman" w:cs="Times New Roman"/>
        </w:rPr>
      </w:pPr>
    </w:p>
    <w:tbl>
      <w:tblPr>
        <w:tblStyle w:val="TableGrid"/>
        <w:tblW w:w="8312" w:type="dxa"/>
        <w:tblInd w:w="-576" w:type="dxa"/>
        <w:tblLook w:val="04A0" w:firstRow="1" w:lastRow="0" w:firstColumn="1" w:lastColumn="0" w:noHBand="0" w:noVBand="1"/>
      </w:tblPr>
      <w:tblGrid>
        <w:gridCol w:w="2932"/>
        <w:gridCol w:w="1746"/>
        <w:gridCol w:w="1817"/>
        <w:gridCol w:w="1817"/>
      </w:tblGrid>
      <w:tr w:rsidR="000B52FE" w:rsidRPr="00CF058C" w14:paraId="35F70F6D" w14:textId="77777777" w:rsidTr="000B52FE">
        <w:trPr>
          <w:trHeight w:val="277"/>
        </w:trPr>
        <w:tc>
          <w:tcPr>
            <w:tcW w:w="2932" w:type="dxa"/>
          </w:tcPr>
          <w:p w14:paraId="5265DF7F" w14:textId="77777777" w:rsidR="000B52FE" w:rsidRPr="00CF058C" w:rsidRDefault="000B52FE" w:rsidP="000822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6" w:type="dxa"/>
          </w:tcPr>
          <w:p w14:paraId="293BF1B7" w14:textId="6F5794EA" w:rsidR="000B52FE" w:rsidRPr="00CF058C" w:rsidRDefault="000B52FE" w:rsidP="000822F3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>S</w:t>
            </w:r>
            <w:r w:rsidRPr="00CF058C">
              <w:rPr>
                <w:rFonts w:ascii="Times New Roman" w:hAnsi="Times New Roman" w:cs="Times New Roman"/>
              </w:rPr>
              <w:t>O1</w:t>
            </w:r>
          </w:p>
        </w:tc>
        <w:tc>
          <w:tcPr>
            <w:tcW w:w="1817" w:type="dxa"/>
          </w:tcPr>
          <w:p w14:paraId="7BB4C681" w14:textId="0DF8CCBF" w:rsidR="000B52FE" w:rsidRPr="00CF058C" w:rsidRDefault="000B52FE" w:rsidP="000822F3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>S</w:t>
            </w:r>
            <w:r w:rsidRPr="00CF058C">
              <w:rPr>
                <w:rFonts w:ascii="Times New Roman" w:hAnsi="Times New Roman" w:cs="Times New Roman"/>
              </w:rPr>
              <w:t>O2</w:t>
            </w:r>
          </w:p>
        </w:tc>
        <w:tc>
          <w:tcPr>
            <w:tcW w:w="1817" w:type="dxa"/>
          </w:tcPr>
          <w:p w14:paraId="61303893" w14:textId="1CD3790E" w:rsidR="000B52FE" w:rsidRPr="00CF058C" w:rsidRDefault="000B52FE" w:rsidP="000822F3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>S</w:t>
            </w:r>
            <w:r w:rsidRPr="00CF058C">
              <w:rPr>
                <w:rFonts w:ascii="Times New Roman" w:hAnsi="Times New Roman" w:cs="Times New Roman"/>
              </w:rPr>
              <w:t>O3</w:t>
            </w:r>
          </w:p>
        </w:tc>
      </w:tr>
      <w:tr w:rsidR="000B52FE" w:rsidRPr="00CF058C" w14:paraId="3FCA7246" w14:textId="77777777" w:rsidTr="000B52FE">
        <w:trPr>
          <w:trHeight w:val="277"/>
        </w:trPr>
        <w:tc>
          <w:tcPr>
            <w:tcW w:w="2932" w:type="dxa"/>
          </w:tcPr>
          <w:p w14:paraId="62179865" w14:textId="77777777" w:rsidR="000B52FE" w:rsidRPr="00CF058C" w:rsidRDefault="000B52FE" w:rsidP="000822F3">
            <w:pPr>
              <w:jc w:val="center"/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1746" w:type="dxa"/>
          </w:tcPr>
          <w:p w14:paraId="3E3E45B0" w14:textId="3CF0F2D2" w:rsidR="000B52FE" w:rsidRPr="00CF058C" w:rsidRDefault="00F67862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17" w:type="dxa"/>
          </w:tcPr>
          <w:p w14:paraId="76045976" w14:textId="635912EA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17" w:type="dxa"/>
          </w:tcPr>
          <w:p w14:paraId="1FE8EC9F" w14:textId="576AA88E" w:rsidR="000B52FE" w:rsidRPr="00CF058C" w:rsidRDefault="00F67862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71089622" w14:textId="77777777" w:rsidTr="000B52FE">
        <w:trPr>
          <w:trHeight w:val="290"/>
        </w:trPr>
        <w:tc>
          <w:tcPr>
            <w:tcW w:w="2932" w:type="dxa"/>
          </w:tcPr>
          <w:p w14:paraId="548EBC79" w14:textId="77777777" w:rsidR="000B52FE" w:rsidRPr="00CF058C" w:rsidRDefault="000B52FE" w:rsidP="000822F3">
            <w:pPr>
              <w:jc w:val="center"/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1746" w:type="dxa"/>
          </w:tcPr>
          <w:p w14:paraId="02E14E05" w14:textId="2C843C15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17" w:type="dxa"/>
          </w:tcPr>
          <w:p w14:paraId="187AC40D" w14:textId="770D5950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17" w:type="dxa"/>
          </w:tcPr>
          <w:p w14:paraId="38BFDCF9" w14:textId="31D13A36" w:rsidR="000B52FE" w:rsidRPr="00CF058C" w:rsidRDefault="00F67862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7C22B093" w14:textId="77777777" w:rsidTr="000B52FE">
        <w:trPr>
          <w:trHeight w:val="277"/>
        </w:trPr>
        <w:tc>
          <w:tcPr>
            <w:tcW w:w="2932" w:type="dxa"/>
          </w:tcPr>
          <w:p w14:paraId="71748AB7" w14:textId="77777777" w:rsidR="000B52FE" w:rsidRPr="00CF058C" w:rsidRDefault="000B52FE" w:rsidP="000822F3">
            <w:pPr>
              <w:jc w:val="center"/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1746" w:type="dxa"/>
          </w:tcPr>
          <w:p w14:paraId="1EFA82B2" w14:textId="2701969D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17" w:type="dxa"/>
          </w:tcPr>
          <w:p w14:paraId="0B74B604" w14:textId="2B9FD2E8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17" w:type="dxa"/>
          </w:tcPr>
          <w:p w14:paraId="177778A5" w14:textId="42B3064E" w:rsidR="000B52FE" w:rsidRPr="00CF058C" w:rsidRDefault="00F67862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399A8185" w14:textId="77777777" w:rsidTr="000B52FE">
        <w:trPr>
          <w:trHeight w:val="277"/>
        </w:trPr>
        <w:tc>
          <w:tcPr>
            <w:tcW w:w="2932" w:type="dxa"/>
          </w:tcPr>
          <w:p w14:paraId="59DCF2CF" w14:textId="77777777" w:rsidR="000B52FE" w:rsidRPr="00CF058C" w:rsidRDefault="000B52FE" w:rsidP="000822F3">
            <w:pPr>
              <w:jc w:val="center"/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1746" w:type="dxa"/>
          </w:tcPr>
          <w:p w14:paraId="0C5BCF56" w14:textId="113AE4BA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17" w:type="dxa"/>
          </w:tcPr>
          <w:p w14:paraId="392DCB71" w14:textId="1B656627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17" w:type="dxa"/>
          </w:tcPr>
          <w:p w14:paraId="2CE2868B" w14:textId="6905AC42" w:rsidR="000B52FE" w:rsidRPr="00CF058C" w:rsidRDefault="00F67862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0AF18A69" w14:textId="77777777" w:rsidTr="000B52FE">
        <w:trPr>
          <w:trHeight w:val="277"/>
        </w:trPr>
        <w:tc>
          <w:tcPr>
            <w:tcW w:w="2932" w:type="dxa"/>
          </w:tcPr>
          <w:p w14:paraId="16A1E6E4" w14:textId="77777777" w:rsidR="000B52FE" w:rsidRPr="00CF058C" w:rsidRDefault="000B52FE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746" w:type="dxa"/>
          </w:tcPr>
          <w:p w14:paraId="5C2367BB" w14:textId="4DFCB3E0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1817" w:type="dxa"/>
          </w:tcPr>
          <w:p w14:paraId="554F65E5" w14:textId="07FF8398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5</w:t>
            </w:r>
          </w:p>
        </w:tc>
        <w:tc>
          <w:tcPr>
            <w:tcW w:w="1817" w:type="dxa"/>
          </w:tcPr>
          <w:p w14:paraId="6204F0C9" w14:textId="706818CF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</w:tbl>
    <w:p w14:paraId="7248154B" w14:textId="16C16ABD" w:rsidR="000B52FE" w:rsidRDefault="000B52FE">
      <w:pPr>
        <w:rPr>
          <w:rFonts w:ascii="Times New Roman" w:hAnsi="Times New Roman" w:cs="Times New Roman"/>
        </w:rPr>
      </w:pPr>
    </w:p>
    <w:p w14:paraId="60022454" w14:textId="77777777" w:rsidR="000B52FE" w:rsidRPr="00CF058C" w:rsidRDefault="000B52FE" w:rsidP="000B52FE">
      <w:pPr>
        <w:rPr>
          <w:rFonts w:ascii="Times New Roman" w:hAnsi="Times New Roman" w:cs="Times New Roman"/>
        </w:rPr>
      </w:pPr>
    </w:p>
    <w:p w14:paraId="4D389C55" w14:textId="77777777" w:rsidR="000B52FE" w:rsidRPr="00CF058C" w:rsidRDefault="000B52FE" w:rsidP="000B52FE">
      <w:pPr>
        <w:rPr>
          <w:rFonts w:ascii="Times New Roman" w:hAnsi="Times New Roman" w:cs="Times New Roman"/>
        </w:rPr>
      </w:pPr>
      <w:r w:rsidRPr="00CF058C">
        <w:rPr>
          <w:rFonts w:ascii="Times New Roman" w:hAnsi="Times New Roman" w:cs="Times New Roman"/>
        </w:rPr>
        <w:t xml:space="preserve">Name of the Coordinator: Ms. Karuna Middha                        Name and Signature of the Subject teachers </w:t>
      </w:r>
    </w:p>
    <w:p w14:paraId="0FD23F59" w14:textId="69005A49" w:rsidR="000B52FE" w:rsidRPr="00CF058C" w:rsidRDefault="000B52FE" w:rsidP="000B52FE">
      <w:pPr>
        <w:rPr>
          <w:rFonts w:ascii="Times New Roman" w:hAnsi="Times New Roman" w:cs="Times New Roman"/>
        </w:rPr>
      </w:pPr>
      <w:r w:rsidRPr="00CF058C">
        <w:rPr>
          <w:rFonts w:ascii="Times New Roman" w:hAnsi="Times New Roman" w:cs="Times New Roman"/>
        </w:rPr>
        <w:t xml:space="preserve">Signature </w:t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  <w:t>1.</w:t>
      </w:r>
      <w:r>
        <w:rPr>
          <w:rFonts w:ascii="Times New Roman" w:hAnsi="Times New Roman" w:cs="Times New Roman"/>
        </w:rPr>
        <w:t xml:space="preserve"> </w:t>
      </w:r>
      <w:r w:rsidR="00674E51">
        <w:rPr>
          <w:rFonts w:ascii="Times New Roman" w:hAnsi="Times New Roman" w:cs="Times New Roman"/>
        </w:rPr>
        <w:t xml:space="preserve">Mr. </w:t>
      </w:r>
      <w:proofErr w:type="spellStart"/>
      <w:r w:rsidR="00674E51">
        <w:rPr>
          <w:rFonts w:ascii="Times New Roman" w:hAnsi="Times New Roman" w:cs="Times New Roman"/>
        </w:rPr>
        <w:t>Moolchand</w:t>
      </w:r>
      <w:proofErr w:type="spellEnd"/>
      <w:r w:rsidR="00674E51">
        <w:rPr>
          <w:rFonts w:ascii="Times New Roman" w:hAnsi="Times New Roman" w:cs="Times New Roman"/>
        </w:rPr>
        <w:t xml:space="preserve"> Sharma</w:t>
      </w:r>
    </w:p>
    <w:p w14:paraId="0FD50457" w14:textId="77777777" w:rsidR="000B52FE" w:rsidRPr="00CF058C" w:rsidRDefault="000B52FE" w:rsidP="000B52FE">
      <w:pPr>
        <w:rPr>
          <w:rFonts w:ascii="Times New Roman" w:hAnsi="Times New Roman" w:cs="Times New Roman"/>
        </w:rPr>
      </w:pPr>
      <w:r w:rsidRPr="00CF058C">
        <w:rPr>
          <w:rFonts w:ascii="Times New Roman" w:hAnsi="Times New Roman" w:cs="Times New Roman"/>
        </w:rPr>
        <w:t>Date of Revision of Course Outcomes</w:t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  <w:t>2.</w:t>
      </w:r>
    </w:p>
    <w:p w14:paraId="15287FAC" w14:textId="4DB6A700" w:rsidR="000B52FE" w:rsidRDefault="000B52FE">
      <w:pPr>
        <w:rPr>
          <w:rFonts w:ascii="Times New Roman" w:hAnsi="Times New Roman" w:cs="Times New Roman"/>
        </w:rPr>
      </w:pPr>
    </w:p>
    <w:p w14:paraId="733189B5" w14:textId="4E7CD55F" w:rsidR="000B52FE" w:rsidRDefault="000B52FE">
      <w:pPr>
        <w:rPr>
          <w:rFonts w:ascii="Times New Roman" w:hAnsi="Times New Roman" w:cs="Times New Roman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511"/>
        <w:gridCol w:w="512"/>
        <w:gridCol w:w="759"/>
        <w:gridCol w:w="1128"/>
        <w:gridCol w:w="832"/>
        <w:gridCol w:w="549"/>
        <w:gridCol w:w="496"/>
        <w:gridCol w:w="845"/>
        <w:gridCol w:w="512"/>
        <w:gridCol w:w="759"/>
        <w:gridCol w:w="992"/>
        <w:gridCol w:w="832"/>
        <w:gridCol w:w="623"/>
      </w:tblGrid>
      <w:tr w:rsidR="00674E51" w:rsidRPr="00CF058C" w14:paraId="7F924FF3" w14:textId="77777777" w:rsidTr="006D72D4">
        <w:trPr>
          <w:trHeight w:val="783"/>
        </w:trPr>
        <w:tc>
          <w:tcPr>
            <w:tcW w:w="528" w:type="dxa"/>
          </w:tcPr>
          <w:p w14:paraId="2D8508DA" w14:textId="77777777" w:rsidR="000B52FE" w:rsidRPr="00CF058C" w:rsidRDefault="000B52FE" w:rsidP="000822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7" w:type="dxa"/>
          </w:tcPr>
          <w:p w14:paraId="63B15C19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1</w:t>
            </w:r>
          </w:p>
        </w:tc>
        <w:tc>
          <w:tcPr>
            <w:tcW w:w="786" w:type="dxa"/>
          </w:tcPr>
          <w:p w14:paraId="2627212C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2</w:t>
            </w:r>
          </w:p>
        </w:tc>
        <w:tc>
          <w:tcPr>
            <w:tcW w:w="1136" w:type="dxa"/>
          </w:tcPr>
          <w:p w14:paraId="463052A6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3</w:t>
            </w:r>
          </w:p>
        </w:tc>
        <w:tc>
          <w:tcPr>
            <w:tcW w:w="864" w:type="dxa"/>
          </w:tcPr>
          <w:p w14:paraId="46DF96F3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4</w:t>
            </w:r>
          </w:p>
        </w:tc>
        <w:tc>
          <w:tcPr>
            <w:tcW w:w="527" w:type="dxa"/>
          </w:tcPr>
          <w:p w14:paraId="0AAED0A8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5</w:t>
            </w:r>
          </w:p>
        </w:tc>
        <w:tc>
          <w:tcPr>
            <w:tcW w:w="510" w:type="dxa"/>
          </w:tcPr>
          <w:p w14:paraId="6F87717A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6</w:t>
            </w:r>
          </w:p>
        </w:tc>
        <w:tc>
          <w:tcPr>
            <w:tcW w:w="877" w:type="dxa"/>
          </w:tcPr>
          <w:p w14:paraId="3A195B38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7</w:t>
            </w:r>
          </w:p>
        </w:tc>
        <w:tc>
          <w:tcPr>
            <w:tcW w:w="527" w:type="dxa"/>
          </w:tcPr>
          <w:p w14:paraId="79CD3D98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8</w:t>
            </w:r>
          </w:p>
        </w:tc>
        <w:tc>
          <w:tcPr>
            <w:tcW w:w="786" w:type="dxa"/>
          </w:tcPr>
          <w:p w14:paraId="51C0F0A5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9</w:t>
            </w:r>
          </w:p>
        </w:tc>
        <w:tc>
          <w:tcPr>
            <w:tcW w:w="1033" w:type="dxa"/>
          </w:tcPr>
          <w:p w14:paraId="71DCD0AA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10</w:t>
            </w:r>
          </w:p>
        </w:tc>
        <w:tc>
          <w:tcPr>
            <w:tcW w:w="605" w:type="dxa"/>
          </w:tcPr>
          <w:p w14:paraId="3F3E0B16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11</w:t>
            </w:r>
          </w:p>
        </w:tc>
        <w:tc>
          <w:tcPr>
            <w:tcW w:w="644" w:type="dxa"/>
          </w:tcPr>
          <w:p w14:paraId="4A3C1240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12</w:t>
            </w:r>
          </w:p>
        </w:tc>
      </w:tr>
      <w:tr w:rsidR="00674E51" w:rsidRPr="00CF058C" w14:paraId="75CFCBFB" w14:textId="77777777" w:rsidTr="006D72D4">
        <w:trPr>
          <w:trHeight w:val="1085"/>
        </w:trPr>
        <w:tc>
          <w:tcPr>
            <w:tcW w:w="528" w:type="dxa"/>
          </w:tcPr>
          <w:p w14:paraId="2B12134A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bookmarkStart w:id="1" w:name="_Hlk65226509"/>
            <w:r w:rsidRPr="00CF058C">
              <w:rPr>
                <w:rFonts w:ascii="Times New Roman" w:hAnsi="Times New Roman" w:cs="Times New Roman"/>
                <w:b/>
                <w:bCs/>
              </w:rPr>
              <w:t>CO1</w:t>
            </w:r>
          </w:p>
        </w:tc>
        <w:tc>
          <w:tcPr>
            <w:tcW w:w="527" w:type="dxa"/>
          </w:tcPr>
          <w:p w14:paraId="6F7ADB04" w14:textId="4A6000C9" w:rsidR="000B52FE" w:rsidRPr="00CF058C" w:rsidRDefault="000F072B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.1</w:t>
            </w:r>
          </w:p>
        </w:tc>
        <w:tc>
          <w:tcPr>
            <w:tcW w:w="786" w:type="dxa"/>
          </w:tcPr>
          <w:p w14:paraId="12ACB578" w14:textId="1C711C05" w:rsidR="000B52FE" w:rsidRPr="00CF058C" w:rsidRDefault="000F072B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5.(1,2), 2.6(2,3)</w:t>
            </w:r>
            <w:r w:rsidR="00814290">
              <w:rPr>
                <w:rFonts w:ascii="Times New Roman" w:hAnsi="Times New Roman" w:cs="Times New Roman"/>
              </w:rPr>
              <w:t>, 2.7.1</w:t>
            </w:r>
          </w:p>
        </w:tc>
        <w:tc>
          <w:tcPr>
            <w:tcW w:w="1136" w:type="dxa"/>
          </w:tcPr>
          <w:p w14:paraId="06BA82E1" w14:textId="22EBEC3C" w:rsidR="000B52FE" w:rsidRPr="00CF058C" w:rsidRDefault="000F072B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5.</w:t>
            </w:r>
            <w:r w:rsidR="005369BD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1</w:t>
            </w:r>
            <w:r w:rsidR="005369BD">
              <w:rPr>
                <w:rFonts w:ascii="Times New Roman" w:hAnsi="Times New Roman" w:cs="Times New Roman"/>
              </w:rPr>
              <w:t>,2</w:t>
            </w:r>
            <w:r w:rsidR="00814290">
              <w:rPr>
                <w:rFonts w:ascii="Times New Roman" w:hAnsi="Times New Roman" w:cs="Times New Roman"/>
              </w:rPr>
              <w:t>,3,5,</w:t>
            </w:r>
            <w:r w:rsidR="005369BD">
              <w:rPr>
                <w:rFonts w:ascii="Times New Roman" w:hAnsi="Times New Roman" w:cs="Times New Roman"/>
              </w:rPr>
              <w:t>6</w:t>
            </w:r>
            <w:r w:rsidR="0081429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64" w:type="dxa"/>
          </w:tcPr>
          <w:p w14:paraId="3C3BB3C0" w14:textId="23FCDEE3" w:rsidR="000B52FE" w:rsidRPr="00CF058C" w:rsidRDefault="005369B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27" w:type="dxa"/>
          </w:tcPr>
          <w:p w14:paraId="596BA790" w14:textId="36FF61FD" w:rsidR="000B52FE" w:rsidRPr="00CF058C" w:rsidRDefault="005369B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10" w:type="dxa"/>
          </w:tcPr>
          <w:p w14:paraId="12081ED9" w14:textId="7E5EF13C" w:rsidR="000B52FE" w:rsidRPr="00CF058C" w:rsidRDefault="005369B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77" w:type="dxa"/>
          </w:tcPr>
          <w:p w14:paraId="5C943502" w14:textId="5AF8DD66" w:rsidR="000B52FE" w:rsidRPr="00CF058C" w:rsidRDefault="005369B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3.1</w:t>
            </w:r>
          </w:p>
        </w:tc>
        <w:tc>
          <w:tcPr>
            <w:tcW w:w="527" w:type="dxa"/>
          </w:tcPr>
          <w:p w14:paraId="3CC28730" w14:textId="3F8F0A05" w:rsidR="000B52FE" w:rsidRPr="00CF058C" w:rsidRDefault="005369B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3.1</w:t>
            </w:r>
          </w:p>
        </w:tc>
        <w:tc>
          <w:tcPr>
            <w:tcW w:w="786" w:type="dxa"/>
          </w:tcPr>
          <w:p w14:paraId="0DC900C7" w14:textId="71C49810" w:rsidR="000B52FE" w:rsidRPr="00CF058C" w:rsidRDefault="005369B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4.(1,2), 9.6.1</w:t>
            </w:r>
          </w:p>
        </w:tc>
        <w:tc>
          <w:tcPr>
            <w:tcW w:w="1033" w:type="dxa"/>
          </w:tcPr>
          <w:p w14:paraId="732F7894" w14:textId="70A208C0" w:rsidR="000B52FE" w:rsidRPr="00CF058C" w:rsidRDefault="005369B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4.(1,2)</w:t>
            </w:r>
          </w:p>
        </w:tc>
        <w:tc>
          <w:tcPr>
            <w:tcW w:w="605" w:type="dxa"/>
          </w:tcPr>
          <w:p w14:paraId="7F31BEFF" w14:textId="24537CB1" w:rsidR="005369BD" w:rsidRPr="00CF058C" w:rsidRDefault="005369BD" w:rsidP="00C764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4.(1,2), 11.5.1</w:t>
            </w:r>
          </w:p>
        </w:tc>
        <w:tc>
          <w:tcPr>
            <w:tcW w:w="644" w:type="dxa"/>
          </w:tcPr>
          <w:p w14:paraId="327938F2" w14:textId="746C59DD" w:rsidR="000B52FE" w:rsidRPr="00CF058C" w:rsidRDefault="005369B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4.1, 12.6.2</w:t>
            </w:r>
          </w:p>
        </w:tc>
      </w:tr>
      <w:tr w:rsidR="00674E51" w:rsidRPr="00CF058C" w14:paraId="7C4C867F" w14:textId="77777777" w:rsidTr="006D72D4">
        <w:trPr>
          <w:trHeight w:val="1221"/>
        </w:trPr>
        <w:tc>
          <w:tcPr>
            <w:tcW w:w="528" w:type="dxa"/>
          </w:tcPr>
          <w:p w14:paraId="3FD14010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bookmarkStart w:id="2" w:name="_Hlk74378597"/>
            <w:bookmarkEnd w:id="1"/>
            <w:r w:rsidRPr="00CF058C">
              <w:rPr>
                <w:rFonts w:ascii="Times New Roman" w:hAnsi="Times New Roman" w:cs="Times New Roman"/>
                <w:b/>
                <w:bCs/>
              </w:rPr>
              <w:t>CO2</w:t>
            </w:r>
          </w:p>
        </w:tc>
        <w:tc>
          <w:tcPr>
            <w:tcW w:w="527" w:type="dxa"/>
          </w:tcPr>
          <w:p w14:paraId="59938498" w14:textId="40838FA4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86" w:type="dxa"/>
          </w:tcPr>
          <w:p w14:paraId="0B52B2CF" w14:textId="08B070C8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7.2</w:t>
            </w:r>
          </w:p>
        </w:tc>
        <w:tc>
          <w:tcPr>
            <w:tcW w:w="1136" w:type="dxa"/>
          </w:tcPr>
          <w:p w14:paraId="7EA25EC6" w14:textId="20DF8476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6.(1,2,3), 3.7.23.8(1,2,3)</w:t>
            </w:r>
          </w:p>
        </w:tc>
        <w:tc>
          <w:tcPr>
            <w:tcW w:w="864" w:type="dxa"/>
          </w:tcPr>
          <w:p w14:paraId="361ADF3F" w14:textId="3CA3070A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5.1, 4.6.(1,3,4)</w:t>
            </w:r>
          </w:p>
        </w:tc>
        <w:tc>
          <w:tcPr>
            <w:tcW w:w="527" w:type="dxa"/>
          </w:tcPr>
          <w:p w14:paraId="3FF33D8B" w14:textId="40B08ED5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2</w:t>
            </w:r>
          </w:p>
        </w:tc>
        <w:tc>
          <w:tcPr>
            <w:tcW w:w="510" w:type="dxa"/>
          </w:tcPr>
          <w:p w14:paraId="718CC62D" w14:textId="50644C4E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77" w:type="dxa"/>
          </w:tcPr>
          <w:p w14:paraId="409B8D88" w14:textId="32D03EC1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27" w:type="dxa"/>
          </w:tcPr>
          <w:p w14:paraId="2A916483" w14:textId="7A043399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86" w:type="dxa"/>
          </w:tcPr>
          <w:p w14:paraId="26C9C1B8" w14:textId="286ED595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4.2</w:t>
            </w:r>
          </w:p>
        </w:tc>
        <w:tc>
          <w:tcPr>
            <w:tcW w:w="1033" w:type="dxa"/>
          </w:tcPr>
          <w:p w14:paraId="2519784D" w14:textId="4CD6E649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4.3,10.6.1</w:t>
            </w:r>
          </w:p>
        </w:tc>
        <w:tc>
          <w:tcPr>
            <w:tcW w:w="605" w:type="dxa"/>
          </w:tcPr>
          <w:p w14:paraId="5D28EE40" w14:textId="6B4D6671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44" w:type="dxa"/>
          </w:tcPr>
          <w:p w14:paraId="0648E3A5" w14:textId="135FFAC9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bookmarkEnd w:id="2"/>
      <w:tr w:rsidR="00674E51" w:rsidRPr="00CF058C" w14:paraId="07119484" w14:textId="77777777" w:rsidTr="006D72D4">
        <w:trPr>
          <w:trHeight w:val="948"/>
        </w:trPr>
        <w:tc>
          <w:tcPr>
            <w:tcW w:w="528" w:type="dxa"/>
          </w:tcPr>
          <w:p w14:paraId="1ED0C39B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CO3</w:t>
            </w:r>
          </w:p>
        </w:tc>
        <w:tc>
          <w:tcPr>
            <w:tcW w:w="527" w:type="dxa"/>
          </w:tcPr>
          <w:p w14:paraId="49ECC263" w14:textId="77D59B23" w:rsidR="000B52FE" w:rsidRPr="00CF058C" w:rsidRDefault="00301D13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.1</w:t>
            </w:r>
          </w:p>
        </w:tc>
        <w:tc>
          <w:tcPr>
            <w:tcW w:w="786" w:type="dxa"/>
          </w:tcPr>
          <w:p w14:paraId="1AEA28D5" w14:textId="46A30D50" w:rsidR="000B52FE" w:rsidRPr="00CF058C" w:rsidRDefault="00301D13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7.2</w:t>
            </w:r>
          </w:p>
        </w:tc>
        <w:tc>
          <w:tcPr>
            <w:tcW w:w="1136" w:type="dxa"/>
          </w:tcPr>
          <w:p w14:paraId="242D3731" w14:textId="11232BDE" w:rsidR="000B52FE" w:rsidRPr="00CF058C" w:rsidRDefault="00301D13" w:rsidP="000822F3">
            <w:pPr>
              <w:rPr>
                <w:rFonts w:ascii="Times New Roman" w:hAnsi="Times New Roman" w:cs="Times New Roman"/>
              </w:rPr>
            </w:pPr>
            <w:r w:rsidRPr="00301D13">
              <w:rPr>
                <w:rFonts w:ascii="Times New Roman" w:hAnsi="Times New Roman" w:cs="Times New Roman"/>
              </w:rPr>
              <w:t>3.6.(1,2,3), 3.7.2</w:t>
            </w:r>
            <w:r w:rsidR="00674E51">
              <w:rPr>
                <w:rFonts w:ascii="Times New Roman" w:hAnsi="Times New Roman" w:cs="Times New Roman"/>
              </w:rPr>
              <w:t>,</w:t>
            </w:r>
            <w:r w:rsidRPr="00301D13">
              <w:rPr>
                <w:rFonts w:ascii="Times New Roman" w:hAnsi="Times New Roman" w:cs="Times New Roman"/>
              </w:rPr>
              <w:t>3.8(1,2,3)</w:t>
            </w:r>
          </w:p>
        </w:tc>
        <w:tc>
          <w:tcPr>
            <w:tcW w:w="864" w:type="dxa"/>
          </w:tcPr>
          <w:p w14:paraId="75AB1509" w14:textId="7995860B" w:rsidR="000B52FE" w:rsidRPr="00CF058C" w:rsidRDefault="00301D13" w:rsidP="000822F3">
            <w:pPr>
              <w:rPr>
                <w:rFonts w:ascii="Times New Roman" w:hAnsi="Times New Roman" w:cs="Times New Roman"/>
              </w:rPr>
            </w:pPr>
            <w:r w:rsidRPr="00301D13">
              <w:rPr>
                <w:rFonts w:ascii="Times New Roman" w:hAnsi="Times New Roman" w:cs="Times New Roman"/>
              </w:rPr>
              <w:t>4.5.1, 4.6.(1,3,4)</w:t>
            </w:r>
          </w:p>
        </w:tc>
        <w:tc>
          <w:tcPr>
            <w:tcW w:w="527" w:type="dxa"/>
          </w:tcPr>
          <w:p w14:paraId="3F52E9FD" w14:textId="7E010777" w:rsidR="000B52FE" w:rsidRPr="00CF058C" w:rsidRDefault="00301D13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2</w:t>
            </w:r>
          </w:p>
        </w:tc>
        <w:tc>
          <w:tcPr>
            <w:tcW w:w="510" w:type="dxa"/>
          </w:tcPr>
          <w:p w14:paraId="6AE76227" w14:textId="08886515" w:rsidR="000B52FE" w:rsidRPr="00CF058C" w:rsidRDefault="00301D13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77" w:type="dxa"/>
          </w:tcPr>
          <w:p w14:paraId="49AD6ACD" w14:textId="39D26B95" w:rsidR="000B52FE" w:rsidRPr="00CF058C" w:rsidRDefault="00301D13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3.1,7.4.1</w:t>
            </w:r>
          </w:p>
        </w:tc>
        <w:tc>
          <w:tcPr>
            <w:tcW w:w="527" w:type="dxa"/>
          </w:tcPr>
          <w:p w14:paraId="1CE72566" w14:textId="058C0C77" w:rsidR="000B52FE" w:rsidRPr="00CF058C" w:rsidRDefault="00301D13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86" w:type="dxa"/>
          </w:tcPr>
          <w:p w14:paraId="6A92753F" w14:textId="45EAB7B1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 w:rsidRPr="006D72D4">
              <w:rPr>
                <w:rFonts w:ascii="Times New Roman" w:hAnsi="Times New Roman" w:cs="Times New Roman"/>
              </w:rPr>
              <w:t>9.4.2, 9.5(2,3)</w:t>
            </w:r>
          </w:p>
        </w:tc>
        <w:tc>
          <w:tcPr>
            <w:tcW w:w="1033" w:type="dxa"/>
          </w:tcPr>
          <w:p w14:paraId="0FA8DEC3" w14:textId="39F48489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4.3, 10.6.1</w:t>
            </w:r>
          </w:p>
        </w:tc>
        <w:tc>
          <w:tcPr>
            <w:tcW w:w="605" w:type="dxa"/>
          </w:tcPr>
          <w:p w14:paraId="5C768F64" w14:textId="748D51EF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44" w:type="dxa"/>
          </w:tcPr>
          <w:p w14:paraId="4B67E424" w14:textId="6C8D39AE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674E51" w:rsidRPr="00CF058C" w14:paraId="03A627C0" w14:textId="77777777" w:rsidTr="006D72D4">
        <w:trPr>
          <w:trHeight w:val="948"/>
        </w:trPr>
        <w:tc>
          <w:tcPr>
            <w:tcW w:w="528" w:type="dxa"/>
          </w:tcPr>
          <w:p w14:paraId="487B4606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CO4</w:t>
            </w:r>
          </w:p>
        </w:tc>
        <w:tc>
          <w:tcPr>
            <w:tcW w:w="527" w:type="dxa"/>
          </w:tcPr>
          <w:p w14:paraId="3C3A2541" w14:textId="29E750B3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.1</w:t>
            </w:r>
          </w:p>
        </w:tc>
        <w:tc>
          <w:tcPr>
            <w:tcW w:w="786" w:type="dxa"/>
          </w:tcPr>
          <w:p w14:paraId="1DB3F69F" w14:textId="2A0FA198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6" w:type="dxa"/>
          </w:tcPr>
          <w:p w14:paraId="1C08FA98" w14:textId="34B71165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64" w:type="dxa"/>
          </w:tcPr>
          <w:p w14:paraId="1F8261FA" w14:textId="262ECD87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.(1,2)</w:t>
            </w:r>
          </w:p>
        </w:tc>
        <w:tc>
          <w:tcPr>
            <w:tcW w:w="527" w:type="dxa"/>
          </w:tcPr>
          <w:p w14:paraId="67F5759B" w14:textId="7122AAA8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2, 5.6.1</w:t>
            </w:r>
          </w:p>
        </w:tc>
        <w:tc>
          <w:tcPr>
            <w:tcW w:w="510" w:type="dxa"/>
          </w:tcPr>
          <w:p w14:paraId="4EADA794" w14:textId="59F9D5E8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77" w:type="dxa"/>
          </w:tcPr>
          <w:p w14:paraId="7702C4A9" w14:textId="60900E41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27" w:type="dxa"/>
          </w:tcPr>
          <w:p w14:paraId="403F76D0" w14:textId="117FBFD0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86" w:type="dxa"/>
          </w:tcPr>
          <w:p w14:paraId="5DBDE74C" w14:textId="7474EF22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 w:rsidRPr="006D72D4">
              <w:rPr>
                <w:rFonts w:ascii="Times New Roman" w:hAnsi="Times New Roman" w:cs="Times New Roman"/>
              </w:rPr>
              <w:t>9.4.2, 9.5(2,3)</w:t>
            </w:r>
          </w:p>
        </w:tc>
        <w:tc>
          <w:tcPr>
            <w:tcW w:w="1033" w:type="dxa"/>
          </w:tcPr>
          <w:p w14:paraId="595F315D" w14:textId="4506E7F5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05" w:type="dxa"/>
          </w:tcPr>
          <w:p w14:paraId="33F5A60F" w14:textId="34720E7F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6.2</w:t>
            </w:r>
          </w:p>
        </w:tc>
        <w:tc>
          <w:tcPr>
            <w:tcW w:w="644" w:type="dxa"/>
          </w:tcPr>
          <w:p w14:paraId="71F06F27" w14:textId="7A5226F1" w:rsidR="000B52FE" w:rsidRPr="00CF058C" w:rsidRDefault="00C764F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</w:tbl>
    <w:p w14:paraId="261277A7" w14:textId="4502A436" w:rsidR="000B52FE" w:rsidRDefault="000B52FE">
      <w:pPr>
        <w:rPr>
          <w:rFonts w:ascii="Times New Roman" w:hAnsi="Times New Roman" w:cs="Times New Roman"/>
        </w:rPr>
      </w:pPr>
    </w:p>
    <w:tbl>
      <w:tblPr>
        <w:tblStyle w:val="TableGrid"/>
        <w:tblW w:w="7373" w:type="dxa"/>
        <w:tblLook w:val="04A0" w:firstRow="1" w:lastRow="0" w:firstColumn="1" w:lastColumn="0" w:noHBand="0" w:noVBand="1"/>
      </w:tblPr>
      <w:tblGrid>
        <w:gridCol w:w="1658"/>
        <w:gridCol w:w="1905"/>
        <w:gridCol w:w="1905"/>
        <w:gridCol w:w="1905"/>
      </w:tblGrid>
      <w:tr w:rsidR="000B52FE" w:rsidRPr="00CF058C" w14:paraId="5A02EFB6" w14:textId="77777777" w:rsidTr="000B52FE">
        <w:trPr>
          <w:trHeight w:val="784"/>
        </w:trPr>
        <w:tc>
          <w:tcPr>
            <w:tcW w:w="1658" w:type="dxa"/>
          </w:tcPr>
          <w:p w14:paraId="031D6D10" w14:textId="77777777" w:rsidR="000B52FE" w:rsidRPr="00CF058C" w:rsidRDefault="000B52FE" w:rsidP="000822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05" w:type="dxa"/>
          </w:tcPr>
          <w:p w14:paraId="2DFF00E9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SO1</w:t>
            </w:r>
          </w:p>
        </w:tc>
        <w:tc>
          <w:tcPr>
            <w:tcW w:w="1905" w:type="dxa"/>
          </w:tcPr>
          <w:p w14:paraId="2AD2BC9E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SO2</w:t>
            </w:r>
          </w:p>
        </w:tc>
        <w:tc>
          <w:tcPr>
            <w:tcW w:w="1905" w:type="dxa"/>
          </w:tcPr>
          <w:p w14:paraId="719AC84C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SO3</w:t>
            </w:r>
          </w:p>
        </w:tc>
      </w:tr>
      <w:tr w:rsidR="000B52FE" w:rsidRPr="00CF058C" w14:paraId="7B748B13" w14:textId="77777777" w:rsidTr="000B52FE">
        <w:trPr>
          <w:trHeight w:val="1087"/>
        </w:trPr>
        <w:tc>
          <w:tcPr>
            <w:tcW w:w="1658" w:type="dxa"/>
          </w:tcPr>
          <w:p w14:paraId="3DB30CBB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CO1</w:t>
            </w:r>
          </w:p>
        </w:tc>
        <w:tc>
          <w:tcPr>
            <w:tcW w:w="1905" w:type="dxa"/>
          </w:tcPr>
          <w:p w14:paraId="56D3FF56" w14:textId="700BF989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 w:rsidRPr="00F67862">
              <w:rPr>
                <w:rFonts w:ascii="Times New Roman" w:hAnsi="Times New Roman" w:cs="Times New Roman"/>
              </w:rPr>
              <w:t>13.1(2,3)</w:t>
            </w:r>
            <w:r w:rsidR="00674E51">
              <w:rPr>
                <w:rFonts w:ascii="Times New Roman" w:hAnsi="Times New Roman" w:cs="Times New Roman"/>
              </w:rPr>
              <w:t>,13.2(2,3)</w:t>
            </w:r>
          </w:p>
        </w:tc>
        <w:tc>
          <w:tcPr>
            <w:tcW w:w="1905" w:type="dxa"/>
          </w:tcPr>
          <w:p w14:paraId="1DF779A2" w14:textId="2E8F6E3E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1.(2,3)</w:t>
            </w:r>
          </w:p>
        </w:tc>
        <w:tc>
          <w:tcPr>
            <w:tcW w:w="1905" w:type="dxa"/>
          </w:tcPr>
          <w:p w14:paraId="3A020B34" w14:textId="4F850AC7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66802C39" w14:textId="77777777" w:rsidTr="000B52FE">
        <w:trPr>
          <w:trHeight w:val="1223"/>
        </w:trPr>
        <w:tc>
          <w:tcPr>
            <w:tcW w:w="1658" w:type="dxa"/>
          </w:tcPr>
          <w:p w14:paraId="41085927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CO2</w:t>
            </w:r>
          </w:p>
        </w:tc>
        <w:tc>
          <w:tcPr>
            <w:tcW w:w="1905" w:type="dxa"/>
          </w:tcPr>
          <w:p w14:paraId="3708587B" w14:textId="62B30B33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2.2</w:t>
            </w:r>
          </w:p>
        </w:tc>
        <w:tc>
          <w:tcPr>
            <w:tcW w:w="1905" w:type="dxa"/>
          </w:tcPr>
          <w:p w14:paraId="563741CC" w14:textId="3018A31D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1.3, 14.2.3</w:t>
            </w:r>
          </w:p>
        </w:tc>
        <w:tc>
          <w:tcPr>
            <w:tcW w:w="1905" w:type="dxa"/>
          </w:tcPr>
          <w:p w14:paraId="20E40428" w14:textId="3C36651B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65658CCF" w14:textId="77777777" w:rsidTr="000B52FE">
        <w:trPr>
          <w:trHeight w:val="949"/>
        </w:trPr>
        <w:tc>
          <w:tcPr>
            <w:tcW w:w="1658" w:type="dxa"/>
          </w:tcPr>
          <w:p w14:paraId="5E2D81AA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lastRenderedPageBreak/>
              <w:t>CO3</w:t>
            </w:r>
          </w:p>
        </w:tc>
        <w:tc>
          <w:tcPr>
            <w:tcW w:w="1905" w:type="dxa"/>
          </w:tcPr>
          <w:p w14:paraId="76261227" w14:textId="1A0289D2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2.2</w:t>
            </w:r>
          </w:p>
        </w:tc>
        <w:tc>
          <w:tcPr>
            <w:tcW w:w="1905" w:type="dxa"/>
          </w:tcPr>
          <w:p w14:paraId="2D935B1B" w14:textId="227082CD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1.3</w:t>
            </w:r>
          </w:p>
        </w:tc>
        <w:tc>
          <w:tcPr>
            <w:tcW w:w="1905" w:type="dxa"/>
          </w:tcPr>
          <w:p w14:paraId="091AD4E2" w14:textId="501F9567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4E4B9AAA" w14:textId="77777777" w:rsidTr="000B52FE">
        <w:trPr>
          <w:trHeight w:val="949"/>
        </w:trPr>
        <w:tc>
          <w:tcPr>
            <w:tcW w:w="1658" w:type="dxa"/>
          </w:tcPr>
          <w:p w14:paraId="03D7CF93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CO4</w:t>
            </w:r>
          </w:p>
        </w:tc>
        <w:tc>
          <w:tcPr>
            <w:tcW w:w="1905" w:type="dxa"/>
          </w:tcPr>
          <w:p w14:paraId="6E9540CC" w14:textId="349A33EE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3.(1,2)</w:t>
            </w:r>
          </w:p>
        </w:tc>
        <w:tc>
          <w:tcPr>
            <w:tcW w:w="1905" w:type="dxa"/>
          </w:tcPr>
          <w:p w14:paraId="6EE3BCF4" w14:textId="341CCE35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1.3, 14.2.(1,2,3)</w:t>
            </w:r>
          </w:p>
        </w:tc>
        <w:tc>
          <w:tcPr>
            <w:tcW w:w="1905" w:type="dxa"/>
          </w:tcPr>
          <w:p w14:paraId="31D4DDBE" w14:textId="66B37B90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</w:tbl>
    <w:p w14:paraId="34EF5E0B" w14:textId="70221F75" w:rsidR="00083A24" w:rsidRPr="00CF058C" w:rsidRDefault="00B2355F" w:rsidP="00CF058C">
      <w:pPr>
        <w:rPr>
          <w:rFonts w:ascii="Times New Roman" w:eastAsia="Times New Roman" w:hAnsi="Times New Roman" w:cs="Times New Roman"/>
          <w:b/>
          <w:sz w:val="40"/>
          <w:szCs w:val="40"/>
        </w:rPr>
      </w:pP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</w:p>
    <w:p w14:paraId="7C9FA294" w14:textId="77777777" w:rsidR="00083A24" w:rsidRPr="00CF058C" w:rsidRDefault="00083A24" w:rsidP="0028478D">
      <w:pPr>
        <w:spacing w:after="0" w:line="240" w:lineRule="auto"/>
        <w:ind w:left="-720" w:right="-900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4388D064" w14:textId="77777777" w:rsidR="00083A24" w:rsidRPr="00CF058C" w:rsidRDefault="00083A24" w:rsidP="0028478D">
      <w:pPr>
        <w:spacing w:after="0" w:line="240" w:lineRule="auto"/>
        <w:ind w:left="-720" w:right="-900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65B579E3" w14:textId="45D0B985" w:rsidR="007D1A96" w:rsidRPr="00CF058C" w:rsidRDefault="007D1A96" w:rsidP="007D1A9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058C">
        <w:rPr>
          <w:rFonts w:ascii="Times New Roman" w:eastAsia="Times New Roman" w:hAnsi="Times New Roman" w:cs="Times New Roman"/>
          <w:sz w:val="24"/>
          <w:szCs w:val="24"/>
        </w:rPr>
        <w:br/>
      </w:r>
      <w:r w:rsidRPr="00CF058C">
        <w:rPr>
          <w:rFonts w:ascii="Times New Roman" w:eastAsia="Times New Roman" w:hAnsi="Times New Roman" w:cs="Times New Roman"/>
          <w:sz w:val="24"/>
          <w:szCs w:val="24"/>
        </w:rPr>
        <w:br/>
      </w:r>
      <w:r w:rsidRPr="00CF058C"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7D1A96" w:rsidRPr="00CF058C" w:rsidSect="00B80222">
      <w:pgSz w:w="12240" w:h="15840"/>
      <w:pgMar w:top="45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TcztjCzNDayMDFV0lEKTi0uzszPAykwrAUAa9DO+iwAAAA="/>
  </w:docVars>
  <w:rsids>
    <w:rsidRoot w:val="005B2ED2"/>
    <w:rsid w:val="00037C0A"/>
    <w:rsid w:val="0004104A"/>
    <w:rsid w:val="00081F6A"/>
    <w:rsid w:val="000822F3"/>
    <w:rsid w:val="00083A24"/>
    <w:rsid w:val="000B2FF1"/>
    <w:rsid w:val="000B52FE"/>
    <w:rsid w:val="000E404A"/>
    <w:rsid w:val="000F072B"/>
    <w:rsid w:val="001665E1"/>
    <w:rsid w:val="001A0CB8"/>
    <w:rsid w:val="001A3FA9"/>
    <w:rsid w:val="001C50E2"/>
    <w:rsid w:val="0022479B"/>
    <w:rsid w:val="00277B5B"/>
    <w:rsid w:val="0028478D"/>
    <w:rsid w:val="002910F1"/>
    <w:rsid w:val="002D3350"/>
    <w:rsid w:val="002F48DF"/>
    <w:rsid w:val="00301D13"/>
    <w:rsid w:val="0038447B"/>
    <w:rsid w:val="00441422"/>
    <w:rsid w:val="004554B1"/>
    <w:rsid w:val="005110AB"/>
    <w:rsid w:val="00524B69"/>
    <w:rsid w:val="0052569E"/>
    <w:rsid w:val="005369BD"/>
    <w:rsid w:val="00536EFA"/>
    <w:rsid w:val="005B2ED2"/>
    <w:rsid w:val="005B50E2"/>
    <w:rsid w:val="005C77F1"/>
    <w:rsid w:val="005E5718"/>
    <w:rsid w:val="00603E74"/>
    <w:rsid w:val="00671883"/>
    <w:rsid w:val="00674E51"/>
    <w:rsid w:val="00681D18"/>
    <w:rsid w:val="0069100E"/>
    <w:rsid w:val="006C42EE"/>
    <w:rsid w:val="006C53EF"/>
    <w:rsid w:val="006D72D4"/>
    <w:rsid w:val="00714FBD"/>
    <w:rsid w:val="00755537"/>
    <w:rsid w:val="00773C78"/>
    <w:rsid w:val="007D1A96"/>
    <w:rsid w:val="00814290"/>
    <w:rsid w:val="008C7764"/>
    <w:rsid w:val="008D7E4F"/>
    <w:rsid w:val="008E2584"/>
    <w:rsid w:val="008E431B"/>
    <w:rsid w:val="00920A19"/>
    <w:rsid w:val="00930CFA"/>
    <w:rsid w:val="00961FE6"/>
    <w:rsid w:val="00966A8B"/>
    <w:rsid w:val="009835BF"/>
    <w:rsid w:val="009B6AE3"/>
    <w:rsid w:val="00A1331E"/>
    <w:rsid w:val="00A41B66"/>
    <w:rsid w:val="00A60626"/>
    <w:rsid w:val="00AC387D"/>
    <w:rsid w:val="00B17BE8"/>
    <w:rsid w:val="00B2355F"/>
    <w:rsid w:val="00B80222"/>
    <w:rsid w:val="00BF08E3"/>
    <w:rsid w:val="00C12121"/>
    <w:rsid w:val="00C57C6F"/>
    <w:rsid w:val="00C764FD"/>
    <w:rsid w:val="00CA4E77"/>
    <w:rsid w:val="00CC09FB"/>
    <w:rsid w:val="00CF058C"/>
    <w:rsid w:val="00D5128D"/>
    <w:rsid w:val="00EB1D88"/>
    <w:rsid w:val="00EE3464"/>
    <w:rsid w:val="00F67862"/>
    <w:rsid w:val="00F764B7"/>
    <w:rsid w:val="00F8214F"/>
    <w:rsid w:val="00F84AA4"/>
    <w:rsid w:val="00F85442"/>
    <w:rsid w:val="00FD7CA4"/>
    <w:rsid w:val="00FE0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7263C"/>
  <w15:docId w15:val="{38037024-361C-4DAE-B436-D9C25BE3E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34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6A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08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8E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3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96808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20480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D</dc:creator>
  <cp:lastModifiedBy>Karuna Middha</cp:lastModifiedBy>
  <cp:revision>8</cp:revision>
  <cp:lastPrinted>2021-02-22T10:56:00Z</cp:lastPrinted>
  <dcterms:created xsi:type="dcterms:W3CDTF">2021-06-11T13:09:00Z</dcterms:created>
  <dcterms:modified xsi:type="dcterms:W3CDTF">2021-06-12T03:38:00Z</dcterms:modified>
</cp:coreProperties>
</file>